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7A3AD" w14:textId="77777777" w:rsidR="00AA65EE" w:rsidRDefault="00AA65EE" w:rsidP="00AA65EE">
      <w:pPr>
        <w:spacing w:line="276" w:lineRule="auto"/>
        <w:jc w:val="center"/>
        <w:rPr>
          <w:b/>
          <w:bCs/>
          <w:sz w:val="24"/>
          <w:szCs w:val="24"/>
        </w:rPr>
      </w:pPr>
      <w:r w:rsidRPr="00AA65EE">
        <w:rPr>
          <w:b/>
          <w:bCs/>
          <w:sz w:val="24"/>
          <w:szCs w:val="24"/>
        </w:rPr>
        <w:t>Report from University of Buraimi</w:t>
      </w:r>
    </w:p>
    <w:p w14:paraId="422EF72B" w14:textId="77777777" w:rsidR="00681313" w:rsidRPr="00AA65EE" w:rsidRDefault="00681313" w:rsidP="00AA65EE">
      <w:pPr>
        <w:spacing w:line="276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lege of Health Sciences</w:t>
      </w:r>
    </w:p>
    <w:p w14:paraId="1ECD05DD" w14:textId="77777777" w:rsidR="00681313" w:rsidRDefault="00681313" w:rsidP="00AA65EE">
      <w:pPr>
        <w:spacing w:line="276" w:lineRule="auto"/>
        <w:jc w:val="both"/>
        <w:rPr>
          <w:sz w:val="24"/>
          <w:szCs w:val="24"/>
        </w:rPr>
      </w:pPr>
    </w:p>
    <w:p w14:paraId="3A66AF93" w14:textId="77777777" w:rsidR="00681313" w:rsidRDefault="00681313" w:rsidP="00AA65EE">
      <w:pPr>
        <w:spacing w:line="276" w:lineRule="auto"/>
        <w:jc w:val="both"/>
        <w:rPr>
          <w:sz w:val="24"/>
          <w:szCs w:val="24"/>
        </w:rPr>
      </w:pPr>
    </w:p>
    <w:p w14:paraId="106A6E66" w14:textId="77777777" w:rsidR="00D4359B" w:rsidRPr="00AA65EE" w:rsidRDefault="006E5891" w:rsidP="00AA65EE">
      <w:pPr>
        <w:spacing w:line="276" w:lineRule="auto"/>
        <w:jc w:val="both"/>
        <w:rPr>
          <w:sz w:val="24"/>
          <w:szCs w:val="24"/>
        </w:rPr>
      </w:pPr>
      <w:r w:rsidRPr="00AA65EE">
        <w:rPr>
          <w:sz w:val="24"/>
          <w:szCs w:val="24"/>
        </w:rPr>
        <w:t xml:space="preserve">The </w:t>
      </w:r>
      <w:r w:rsidR="0066040E" w:rsidRPr="00AA65EE">
        <w:rPr>
          <w:sz w:val="24"/>
          <w:szCs w:val="24"/>
        </w:rPr>
        <w:t>University of Buraimi, College of Health Sciences organized a webinar “World sight Day Awareness- 2020” –in collaboration with the Oman Optometry club on October 22</w:t>
      </w:r>
      <w:r w:rsidR="0066040E" w:rsidRPr="00AA65EE">
        <w:rPr>
          <w:sz w:val="24"/>
          <w:szCs w:val="24"/>
          <w:vertAlign w:val="superscript"/>
        </w:rPr>
        <w:t>nd</w:t>
      </w:r>
      <w:r w:rsidR="0066040E" w:rsidRPr="00AA65EE">
        <w:rPr>
          <w:sz w:val="24"/>
          <w:szCs w:val="24"/>
        </w:rPr>
        <w:t>, 2020 at 01:00-03:00</w:t>
      </w:r>
      <w:r w:rsidR="00540580" w:rsidRPr="00AA65EE">
        <w:rPr>
          <w:sz w:val="24"/>
          <w:szCs w:val="24"/>
        </w:rPr>
        <w:t xml:space="preserve"> </w:t>
      </w:r>
      <w:r w:rsidR="0066040E" w:rsidRPr="00AA65EE">
        <w:rPr>
          <w:sz w:val="24"/>
          <w:szCs w:val="24"/>
        </w:rPr>
        <w:t xml:space="preserve">pm. </w:t>
      </w:r>
      <w:r w:rsidR="00540580" w:rsidRPr="00AA65EE">
        <w:rPr>
          <w:sz w:val="24"/>
          <w:szCs w:val="24"/>
        </w:rPr>
        <w:t>The r</w:t>
      </w:r>
      <w:r w:rsidR="0066040E" w:rsidRPr="00AA65EE">
        <w:rPr>
          <w:sz w:val="24"/>
          <w:szCs w:val="24"/>
        </w:rPr>
        <w:t>egistration link of the webinar was sent through the Social media of UoB. There w</w:t>
      </w:r>
      <w:r w:rsidR="00540580" w:rsidRPr="00AA65EE">
        <w:rPr>
          <w:sz w:val="24"/>
          <w:szCs w:val="24"/>
        </w:rPr>
        <w:t>ere</w:t>
      </w:r>
      <w:r w:rsidR="0066040E" w:rsidRPr="00AA65EE">
        <w:rPr>
          <w:sz w:val="24"/>
          <w:szCs w:val="24"/>
        </w:rPr>
        <w:t xml:space="preserve"> Photo and Poster competition </w:t>
      </w:r>
      <w:r w:rsidR="00540580" w:rsidRPr="00AA65EE">
        <w:rPr>
          <w:sz w:val="24"/>
          <w:szCs w:val="24"/>
        </w:rPr>
        <w:t>concerning</w:t>
      </w:r>
      <w:r w:rsidR="0066040E" w:rsidRPr="00AA65EE">
        <w:rPr>
          <w:sz w:val="24"/>
          <w:szCs w:val="24"/>
        </w:rPr>
        <w:t xml:space="preserve"> the theme, which was open for all the students.  The students responded very positively </w:t>
      </w:r>
      <w:r w:rsidR="00540580" w:rsidRPr="00AA65EE">
        <w:rPr>
          <w:sz w:val="24"/>
          <w:szCs w:val="24"/>
        </w:rPr>
        <w:t>to</w:t>
      </w:r>
      <w:r w:rsidR="0066040E" w:rsidRPr="00AA65EE">
        <w:rPr>
          <w:sz w:val="24"/>
          <w:szCs w:val="24"/>
        </w:rPr>
        <w:t xml:space="preserve"> the </w:t>
      </w:r>
      <w:r w:rsidR="00D4359B" w:rsidRPr="00AA65EE">
        <w:rPr>
          <w:sz w:val="24"/>
          <w:szCs w:val="24"/>
        </w:rPr>
        <w:t>competition</w:t>
      </w:r>
      <w:r w:rsidR="0066040E" w:rsidRPr="00AA65EE">
        <w:rPr>
          <w:sz w:val="24"/>
          <w:szCs w:val="24"/>
        </w:rPr>
        <w:t xml:space="preserve"> and there w</w:t>
      </w:r>
      <w:r w:rsidR="00540580" w:rsidRPr="00AA65EE">
        <w:rPr>
          <w:sz w:val="24"/>
          <w:szCs w:val="24"/>
        </w:rPr>
        <w:t>ere</w:t>
      </w:r>
      <w:r w:rsidR="0066040E" w:rsidRPr="00AA65EE">
        <w:rPr>
          <w:sz w:val="24"/>
          <w:szCs w:val="24"/>
        </w:rPr>
        <w:t xml:space="preserve"> more than 20 entries for the </w:t>
      </w:r>
      <w:r w:rsidR="00D4359B" w:rsidRPr="00AA65EE">
        <w:rPr>
          <w:sz w:val="24"/>
          <w:szCs w:val="24"/>
        </w:rPr>
        <w:t xml:space="preserve">photo </w:t>
      </w:r>
      <w:r w:rsidR="0066040E" w:rsidRPr="00AA65EE">
        <w:rPr>
          <w:sz w:val="24"/>
          <w:szCs w:val="24"/>
        </w:rPr>
        <w:t xml:space="preserve">competition, both inside and outside Oman.  </w:t>
      </w:r>
    </w:p>
    <w:p w14:paraId="5E1A0A48" w14:textId="77777777" w:rsidR="0066040E" w:rsidRPr="00AA65EE" w:rsidRDefault="0066040E" w:rsidP="00AA65EE">
      <w:pPr>
        <w:spacing w:line="276" w:lineRule="auto"/>
        <w:jc w:val="both"/>
        <w:rPr>
          <w:sz w:val="24"/>
          <w:szCs w:val="24"/>
        </w:rPr>
      </w:pPr>
      <w:r w:rsidRPr="00AA65EE">
        <w:rPr>
          <w:sz w:val="24"/>
          <w:szCs w:val="24"/>
        </w:rPr>
        <w:t>There were 80 participants in the Webinar, conducted through th</w:t>
      </w:r>
      <w:r w:rsidR="00D4359B" w:rsidRPr="00AA65EE">
        <w:rPr>
          <w:sz w:val="24"/>
          <w:szCs w:val="24"/>
        </w:rPr>
        <w:t xml:space="preserve">e online platform GoToMeeting. </w:t>
      </w:r>
      <w:r w:rsidRPr="00AA65EE">
        <w:rPr>
          <w:sz w:val="24"/>
          <w:szCs w:val="24"/>
        </w:rPr>
        <w:t xml:space="preserve">The event </w:t>
      </w:r>
      <w:r w:rsidR="008A0D73" w:rsidRPr="00AA65EE">
        <w:rPr>
          <w:sz w:val="24"/>
          <w:szCs w:val="24"/>
        </w:rPr>
        <w:t xml:space="preserve">started with a welcome note from the </w:t>
      </w:r>
      <w:r w:rsidR="00E055A5" w:rsidRPr="00AA65EE">
        <w:rPr>
          <w:sz w:val="24"/>
          <w:szCs w:val="24"/>
        </w:rPr>
        <w:t xml:space="preserve">Dean of </w:t>
      </w:r>
      <w:r w:rsidR="00540580" w:rsidRPr="00AA65EE">
        <w:rPr>
          <w:sz w:val="24"/>
          <w:szCs w:val="24"/>
        </w:rPr>
        <w:t xml:space="preserve">the </w:t>
      </w:r>
      <w:r w:rsidR="00E055A5" w:rsidRPr="00AA65EE">
        <w:rPr>
          <w:sz w:val="24"/>
          <w:szCs w:val="24"/>
        </w:rPr>
        <w:t xml:space="preserve">College of Health Sciences, Dr.Galal Mohammed Ismail. The speaker and the participants were welcomed for the Webinar. </w:t>
      </w:r>
    </w:p>
    <w:p w14:paraId="28095415" w14:textId="77777777" w:rsidR="00E055A5" w:rsidRPr="00AA65EE" w:rsidRDefault="00E055A5" w:rsidP="00AA65EE">
      <w:pPr>
        <w:spacing w:line="276" w:lineRule="auto"/>
        <w:jc w:val="both"/>
        <w:rPr>
          <w:sz w:val="24"/>
          <w:szCs w:val="24"/>
        </w:rPr>
      </w:pPr>
      <w:r w:rsidRPr="00AA65EE">
        <w:rPr>
          <w:sz w:val="24"/>
          <w:szCs w:val="24"/>
        </w:rPr>
        <w:t>The session started with the First Speaker Ms.</w:t>
      </w:r>
      <w:r w:rsidR="000609F7" w:rsidRPr="00AA65EE">
        <w:rPr>
          <w:sz w:val="24"/>
          <w:szCs w:val="24"/>
        </w:rPr>
        <w:t xml:space="preserve"> </w:t>
      </w:r>
      <w:r w:rsidRPr="00AA65EE">
        <w:rPr>
          <w:sz w:val="24"/>
          <w:szCs w:val="24"/>
        </w:rPr>
        <w:t xml:space="preserve">Mariyam Al </w:t>
      </w:r>
      <w:r w:rsidR="000609F7" w:rsidRPr="00AA65EE">
        <w:rPr>
          <w:sz w:val="24"/>
          <w:szCs w:val="24"/>
        </w:rPr>
        <w:t>S</w:t>
      </w:r>
      <w:r w:rsidRPr="00AA65EE">
        <w:rPr>
          <w:sz w:val="24"/>
          <w:szCs w:val="24"/>
        </w:rPr>
        <w:t xml:space="preserve">uadi, </w:t>
      </w:r>
      <w:r w:rsidR="00540580" w:rsidRPr="00AA65EE">
        <w:rPr>
          <w:sz w:val="24"/>
          <w:szCs w:val="24"/>
        </w:rPr>
        <w:t xml:space="preserve">a </w:t>
      </w:r>
      <w:r w:rsidRPr="00AA65EE">
        <w:rPr>
          <w:sz w:val="24"/>
          <w:szCs w:val="24"/>
        </w:rPr>
        <w:t xml:space="preserve">Member of </w:t>
      </w:r>
      <w:r w:rsidR="00540580" w:rsidRPr="00AA65EE">
        <w:rPr>
          <w:sz w:val="24"/>
          <w:szCs w:val="24"/>
        </w:rPr>
        <w:t xml:space="preserve">the </w:t>
      </w:r>
      <w:r w:rsidRPr="00AA65EE">
        <w:rPr>
          <w:sz w:val="24"/>
          <w:szCs w:val="24"/>
        </w:rPr>
        <w:t xml:space="preserve">Oman Optometry club, she introduced about the Club and its functioning later on she discussed the Statistic of Blindness, in Oman. The next speaker was </w:t>
      </w:r>
      <w:r w:rsidR="00540580" w:rsidRPr="00AA65EE">
        <w:rPr>
          <w:sz w:val="24"/>
          <w:szCs w:val="24"/>
        </w:rPr>
        <w:t xml:space="preserve">the </w:t>
      </w:r>
      <w:r w:rsidRPr="00AA65EE">
        <w:rPr>
          <w:sz w:val="24"/>
          <w:szCs w:val="24"/>
        </w:rPr>
        <w:t>Dean of College of Health Sciences, Dr.Galal Mohammed Ismail, he explained in details about the Low vision and its Assessment, the participant</w:t>
      </w:r>
      <w:r w:rsidR="00691CC3" w:rsidRPr="00AA65EE">
        <w:rPr>
          <w:sz w:val="24"/>
          <w:szCs w:val="24"/>
        </w:rPr>
        <w:t>s</w:t>
      </w:r>
      <w:r w:rsidRPr="00AA65EE">
        <w:rPr>
          <w:sz w:val="24"/>
          <w:szCs w:val="24"/>
        </w:rPr>
        <w:t xml:space="preserve"> raised </w:t>
      </w:r>
      <w:r w:rsidR="000609F7" w:rsidRPr="00AA65EE">
        <w:rPr>
          <w:sz w:val="24"/>
          <w:szCs w:val="24"/>
        </w:rPr>
        <w:t xml:space="preserve">a </w:t>
      </w:r>
      <w:r w:rsidRPr="00AA65EE">
        <w:rPr>
          <w:sz w:val="24"/>
          <w:szCs w:val="24"/>
        </w:rPr>
        <w:t xml:space="preserve">question, and it was clarified at the end of the session. The last speaker was Ms Amani Al Abri, she explained about the work experience as an optometrist in Ibri </w:t>
      </w:r>
      <w:r w:rsidR="002E27DA" w:rsidRPr="00AA65EE">
        <w:rPr>
          <w:sz w:val="24"/>
          <w:szCs w:val="24"/>
        </w:rPr>
        <w:t>Hospital</w:t>
      </w:r>
      <w:r w:rsidRPr="00AA65EE">
        <w:rPr>
          <w:sz w:val="24"/>
          <w:szCs w:val="24"/>
        </w:rPr>
        <w:t xml:space="preserve"> and this help t</w:t>
      </w:r>
      <w:r w:rsidR="002E27DA" w:rsidRPr="00AA65EE">
        <w:rPr>
          <w:sz w:val="24"/>
          <w:szCs w:val="24"/>
        </w:rPr>
        <w:t>h</w:t>
      </w:r>
      <w:r w:rsidRPr="00AA65EE">
        <w:rPr>
          <w:sz w:val="24"/>
          <w:szCs w:val="24"/>
        </w:rPr>
        <w:t>e Optometry Student to be motivated. The Winners of t</w:t>
      </w:r>
      <w:r w:rsidR="002E27DA" w:rsidRPr="00AA65EE">
        <w:rPr>
          <w:sz w:val="24"/>
          <w:szCs w:val="24"/>
        </w:rPr>
        <w:t>h</w:t>
      </w:r>
      <w:r w:rsidRPr="00AA65EE">
        <w:rPr>
          <w:sz w:val="24"/>
          <w:szCs w:val="24"/>
        </w:rPr>
        <w:t xml:space="preserve">e </w:t>
      </w:r>
      <w:r w:rsidR="002E27DA" w:rsidRPr="00AA65EE">
        <w:rPr>
          <w:sz w:val="24"/>
          <w:szCs w:val="24"/>
        </w:rPr>
        <w:t>photo</w:t>
      </w:r>
      <w:r w:rsidRPr="00AA65EE">
        <w:rPr>
          <w:sz w:val="24"/>
          <w:szCs w:val="24"/>
        </w:rPr>
        <w:t xml:space="preserve"> and the poster competition w</w:t>
      </w:r>
      <w:r w:rsidR="00540580" w:rsidRPr="00AA65EE">
        <w:rPr>
          <w:sz w:val="24"/>
          <w:szCs w:val="24"/>
        </w:rPr>
        <w:t>ere</w:t>
      </w:r>
      <w:r w:rsidRPr="00AA65EE">
        <w:rPr>
          <w:sz w:val="24"/>
          <w:szCs w:val="24"/>
        </w:rPr>
        <w:t xml:space="preserve"> announced. The session en</w:t>
      </w:r>
      <w:r w:rsidR="00540580" w:rsidRPr="00AA65EE">
        <w:rPr>
          <w:sz w:val="24"/>
          <w:szCs w:val="24"/>
        </w:rPr>
        <w:t>de</w:t>
      </w:r>
      <w:r w:rsidRPr="00AA65EE">
        <w:rPr>
          <w:sz w:val="24"/>
          <w:szCs w:val="24"/>
        </w:rPr>
        <w:t>d with a vote of thanks by Mr.</w:t>
      </w:r>
      <w:r w:rsidR="000609F7" w:rsidRPr="00AA65EE">
        <w:rPr>
          <w:sz w:val="24"/>
          <w:szCs w:val="24"/>
        </w:rPr>
        <w:t xml:space="preserve"> </w:t>
      </w:r>
      <w:r w:rsidRPr="00AA65EE">
        <w:rPr>
          <w:sz w:val="24"/>
          <w:szCs w:val="24"/>
        </w:rPr>
        <w:t xml:space="preserve">Gopi Vankudre. </w:t>
      </w:r>
      <w:r w:rsidR="00540580" w:rsidRPr="00AA65EE">
        <w:rPr>
          <w:sz w:val="24"/>
          <w:szCs w:val="24"/>
        </w:rPr>
        <w:t>A f</w:t>
      </w:r>
      <w:r w:rsidRPr="00AA65EE">
        <w:rPr>
          <w:sz w:val="24"/>
          <w:szCs w:val="24"/>
        </w:rPr>
        <w:t>eedback form link was sen</w:t>
      </w:r>
      <w:r w:rsidR="00540580" w:rsidRPr="00AA65EE">
        <w:rPr>
          <w:sz w:val="24"/>
          <w:szCs w:val="24"/>
        </w:rPr>
        <w:t>t</w:t>
      </w:r>
      <w:r w:rsidRPr="00AA65EE">
        <w:rPr>
          <w:sz w:val="24"/>
          <w:szCs w:val="24"/>
        </w:rPr>
        <w:t xml:space="preserve"> to the parti</w:t>
      </w:r>
      <w:r w:rsidR="002E27DA" w:rsidRPr="00AA65EE">
        <w:rPr>
          <w:sz w:val="24"/>
          <w:szCs w:val="24"/>
        </w:rPr>
        <w:t xml:space="preserve">cipants. </w:t>
      </w:r>
      <w:r w:rsidR="00540580" w:rsidRPr="00AA65EE">
        <w:rPr>
          <w:sz w:val="24"/>
          <w:szCs w:val="24"/>
        </w:rPr>
        <w:t>The e</w:t>
      </w:r>
      <w:r w:rsidR="002E27DA" w:rsidRPr="00AA65EE">
        <w:rPr>
          <w:sz w:val="24"/>
          <w:szCs w:val="24"/>
        </w:rPr>
        <w:t xml:space="preserve">vent was helpful for the </w:t>
      </w:r>
      <w:r w:rsidR="00540580" w:rsidRPr="00AA65EE">
        <w:rPr>
          <w:sz w:val="24"/>
          <w:szCs w:val="24"/>
        </w:rPr>
        <w:t>s</w:t>
      </w:r>
      <w:r w:rsidR="002E27DA" w:rsidRPr="00AA65EE">
        <w:rPr>
          <w:sz w:val="24"/>
          <w:szCs w:val="24"/>
        </w:rPr>
        <w:t xml:space="preserve">tudents as well as the participants to gain knowledge and create awareness regarding World sight day. </w:t>
      </w:r>
    </w:p>
    <w:p w14:paraId="08EB8100" w14:textId="77777777" w:rsidR="00AA65EE" w:rsidRPr="000609F7" w:rsidRDefault="00AA65EE" w:rsidP="000609F7">
      <w:pPr>
        <w:spacing w:line="360" w:lineRule="auto"/>
        <w:jc w:val="both"/>
        <w:rPr>
          <w:sz w:val="28"/>
          <w:szCs w:val="28"/>
        </w:rPr>
      </w:pPr>
    </w:p>
    <w:p w14:paraId="4DC08888" w14:textId="77777777" w:rsidR="0066040E" w:rsidRDefault="0066040E" w:rsidP="000609F7">
      <w:pPr>
        <w:spacing w:line="360" w:lineRule="auto"/>
        <w:jc w:val="both"/>
        <w:rPr>
          <w:sz w:val="28"/>
          <w:szCs w:val="28"/>
        </w:rPr>
      </w:pPr>
    </w:p>
    <w:p w14:paraId="6E42B7B3" w14:textId="77777777" w:rsidR="00AA65EE" w:rsidRDefault="00AA65EE" w:rsidP="000609F7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Dr Galal M Ismail </w:t>
      </w:r>
    </w:p>
    <w:p w14:paraId="108E3641" w14:textId="77777777" w:rsidR="00AA65EE" w:rsidRDefault="00AA65EE" w:rsidP="000609F7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Dean, College of Health Sciences</w:t>
      </w:r>
    </w:p>
    <w:p w14:paraId="3AC42891" w14:textId="77777777" w:rsidR="00AA65EE" w:rsidRPr="000609F7" w:rsidRDefault="00AA65EE" w:rsidP="000609F7">
      <w:pPr>
        <w:spacing w:line="360" w:lineRule="auto"/>
        <w:jc w:val="both"/>
        <w:rPr>
          <w:sz w:val="28"/>
          <w:szCs w:val="28"/>
        </w:rPr>
      </w:pPr>
    </w:p>
    <w:sectPr w:rsidR="00AA65EE" w:rsidRPr="00060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tDA2tDQ0MTY2MTNS0lEKTi0uzszPAykwrgUAvCSy1iwAAAA="/>
  </w:docVars>
  <w:rsids>
    <w:rsidRoot w:val="00935D30"/>
    <w:rsid w:val="0005079D"/>
    <w:rsid w:val="000609F7"/>
    <w:rsid w:val="002E27DA"/>
    <w:rsid w:val="004C689A"/>
    <w:rsid w:val="00540580"/>
    <w:rsid w:val="0066040E"/>
    <w:rsid w:val="00681313"/>
    <w:rsid w:val="00691CC3"/>
    <w:rsid w:val="006E5891"/>
    <w:rsid w:val="008A0D73"/>
    <w:rsid w:val="00935D30"/>
    <w:rsid w:val="00AA65EE"/>
    <w:rsid w:val="00BC0538"/>
    <w:rsid w:val="00D4359B"/>
    <w:rsid w:val="00E0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603C2"/>
  <w15:chartTrackingRefBased/>
  <w15:docId w15:val="{533D31F5-F4A9-4D77-A9C3-FEECD61A9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7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a Varghese</dc:creator>
  <cp:keywords/>
  <dc:description/>
  <cp:lastModifiedBy>Garryn Marlen</cp:lastModifiedBy>
  <cp:revision>2</cp:revision>
  <dcterms:created xsi:type="dcterms:W3CDTF">2020-10-29T18:49:00Z</dcterms:created>
  <dcterms:modified xsi:type="dcterms:W3CDTF">2020-10-29T18:49:00Z</dcterms:modified>
</cp:coreProperties>
</file>